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A6E17" w14:textId="06FB3844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7777777" w:rsidR="005546CD" w:rsidRDefault="005546CD" w:rsidP="00E1686D">
      <w:pPr>
        <w:tabs>
          <w:tab w:val="left" w:pos="600"/>
          <w:tab w:val="center" w:pos="5386"/>
        </w:tabs>
        <w:jc w:val="center"/>
        <w:rPr>
          <w:b/>
        </w:rPr>
      </w:pPr>
      <w:r w:rsidRPr="00110835">
        <w:rPr>
          <w:b/>
        </w:rPr>
        <w:t xml:space="preserve">(Note : This version is to be used for </w:t>
      </w:r>
      <w:r w:rsidR="005D3B6A">
        <w:rPr>
          <w:b/>
        </w:rPr>
        <w:t xml:space="preserve">an assignment brief </w:t>
      </w:r>
      <w:r w:rsidR="006858CC" w:rsidRPr="00110835">
        <w:rPr>
          <w:b/>
        </w:rPr>
        <w:t xml:space="preserve">issued to students </w:t>
      </w:r>
      <w:r w:rsidRPr="00110835">
        <w:rPr>
          <w:b/>
        </w:rPr>
        <w:t>via Classter)</w:t>
      </w:r>
    </w:p>
    <w:p w14:paraId="5EE4C3EC" w14:textId="77777777" w:rsidR="00110835" w:rsidRPr="00110835" w:rsidRDefault="00110835" w:rsidP="00E1686D">
      <w:pPr>
        <w:tabs>
          <w:tab w:val="left" w:pos="600"/>
          <w:tab w:val="center" w:pos="5386"/>
        </w:tabs>
        <w:jc w:val="center"/>
        <w:rPr>
          <w:b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1D5867" w14:paraId="4C7ADB5A" w14:textId="77777777" w:rsidTr="7081D0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D1193" w14:textId="77777777" w:rsidR="009E069D" w:rsidRPr="003226B9" w:rsidRDefault="009E069D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06D7E9E8" w14:textId="77777777" w:rsidR="009E069D" w:rsidRPr="003226B9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3510EC" w14:textId="11264C59" w:rsidR="009E069D" w:rsidRPr="003226B9" w:rsidRDefault="00E662B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E662BD">
              <w:rPr>
                <w:b/>
                <w:bCs w:val="0"/>
                <w:sz w:val="16"/>
                <w:szCs w:val="16"/>
              </w:rPr>
              <w:t>Bachelor of Science (Honours)</w:t>
            </w:r>
            <w:r>
              <w:rPr>
                <w:b/>
                <w:bCs w:val="0"/>
                <w:sz w:val="16"/>
                <w:szCs w:val="16"/>
              </w:rPr>
              <w:t>:</w:t>
            </w:r>
            <w:r w:rsidRPr="00E662BD">
              <w:rPr>
                <w:b/>
                <w:bCs w:val="0"/>
                <w:sz w:val="16"/>
                <w:szCs w:val="16"/>
              </w:rPr>
              <w:t xml:space="preserve"> Multimedia Software Development</w:t>
            </w:r>
            <w:r>
              <w:rPr>
                <w:b/>
                <w:bCs w:val="0"/>
                <w:sz w:val="16"/>
                <w:szCs w:val="16"/>
              </w:rPr>
              <w:t>/ Software Development/</w:t>
            </w:r>
            <w:r w:rsidR="001A0270">
              <w:rPr>
                <w:b/>
                <w:bCs w:val="0"/>
                <w:sz w:val="16"/>
                <w:szCs w:val="16"/>
              </w:rPr>
              <w:t xml:space="preserve"> Computer Systems and Networks.</w:t>
            </w:r>
            <w:r>
              <w:rPr>
                <w:b/>
                <w:bCs w:val="0"/>
                <w:sz w:val="16"/>
                <w:szCs w:val="16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D6E496" w14:textId="77777777" w:rsidR="009E069D" w:rsidRPr="003226B9" w:rsidRDefault="009E069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</w:t>
            </w:r>
            <w:r w:rsidR="003226B9" w:rsidRPr="003226B9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C0079" w14:textId="351EDE43" w:rsidR="009E069D" w:rsidRPr="003226B9" w:rsidRDefault="57D4ACE2" w:rsidP="7081D04F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7081D04F">
              <w:rPr>
                <w:b/>
                <w:sz w:val="16"/>
                <w:szCs w:val="16"/>
              </w:rPr>
              <w:t xml:space="preserve">Daren Scerri / </w:t>
            </w:r>
            <w:r w:rsidR="00466DCA">
              <w:rPr>
                <w:b/>
                <w:sz w:val="16"/>
                <w:szCs w:val="16"/>
              </w:rPr>
              <w:t>Elaine Farrugia</w:t>
            </w:r>
            <w:r w:rsidRPr="7081D04F">
              <w:rPr>
                <w:b/>
                <w:sz w:val="16"/>
                <w:szCs w:val="16"/>
              </w:rPr>
              <w:t xml:space="preserve"> / Alison Said</w:t>
            </w:r>
            <w:r w:rsidR="00B7150D">
              <w:rPr>
                <w:b/>
                <w:sz w:val="16"/>
                <w:szCs w:val="16"/>
              </w:rPr>
              <w:t xml:space="preserve"> / Mario Mallia Milanes</w:t>
            </w:r>
          </w:p>
        </w:tc>
      </w:tr>
      <w:tr w:rsidR="001D5867" w:rsidRPr="001D5867" w14:paraId="6E5BDEC9" w14:textId="77777777" w:rsidTr="7081D04F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DEAC8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C165" w14:textId="04DAA5EE" w:rsidR="001D5867" w:rsidRPr="003226B9" w:rsidRDefault="00D239FD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bCs/>
                <w:sz w:val="16"/>
                <w:szCs w:val="16"/>
              </w:rPr>
              <w:t>ITRSH-606-2102-Research Design II</w:t>
            </w:r>
          </w:p>
        </w:tc>
      </w:tr>
      <w:tr w:rsidR="00146C00" w:rsidRPr="001D5867" w14:paraId="46C3B474" w14:textId="77777777" w:rsidTr="7081D04F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EAD79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1CD73" w14:textId="753F5AFE" w:rsidR="00146C00" w:rsidRPr="003226B9" w:rsidRDefault="00A77CEF">
            <w:pPr>
              <w:pStyle w:val="Heading2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Assignment 1 – Home Assignment</w:t>
            </w:r>
          </w:p>
        </w:tc>
      </w:tr>
      <w:tr w:rsidR="00146C00" w:rsidRPr="001D5867" w14:paraId="5C410107" w14:textId="77777777" w:rsidTr="7081D04F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EB3C2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30FB7" w14:textId="69709D98" w:rsidR="00146C00" w:rsidRPr="003226B9" w:rsidRDefault="009D7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9/02/2025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2EAB15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2909" w14:textId="4DB9FA60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  <w:tr w:rsidR="00146C00" w:rsidRPr="001D5867" w14:paraId="3CDBBF76" w14:textId="77777777" w:rsidTr="7081D04F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D163AD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9C089" w14:textId="6484F6B2" w:rsidR="00146C00" w:rsidRPr="003226B9" w:rsidRDefault="00B372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e Xerri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C15B2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23E8" w14:textId="768A398B" w:rsidR="00146C00" w:rsidRPr="003226B9" w:rsidRDefault="00B372DE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446203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357BD" w14:textId="77777777" w:rsidR="00146C00" w:rsidRPr="003226B9" w:rsidRDefault="001D5867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F368" w14:textId="258150C5" w:rsidR="00146C00" w:rsidRPr="003226B9" w:rsidRDefault="00B372DE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WD-6.3A</w:t>
            </w:r>
          </w:p>
        </w:tc>
      </w:tr>
    </w:tbl>
    <w:p w14:paraId="554CF42C" w14:textId="77777777" w:rsidR="00146C00" w:rsidRPr="00C05CBD" w:rsidRDefault="00146C00">
      <w:pPr>
        <w:rPr>
          <w:sz w:val="10"/>
          <w:szCs w:val="10"/>
        </w:rPr>
      </w:pPr>
    </w:p>
    <w:p w14:paraId="044021D1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E74EF" w:rsidRPr="0001245A" w14:paraId="6D15A129" w14:textId="77777777" w:rsidTr="7081D0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2B5DFCA2" w14:textId="77777777" w:rsidR="00EE74EF" w:rsidRPr="006B1146" w:rsidRDefault="00EE74EF" w:rsidP="00105D29">
            <w:pPr>
              <w:spacing w:before="120"/>
              <w:jc w:val="center"/>
              <w:rPr>
                <w:i/>
                <w:iCs/>
                <w:sz w:val="18"/>
                <w:szCs w:val="18"/>
              </w:rPr>
            </w:pPr>
            <w:r w:rsidRPr="006B1146">
              <w:rPr>
                <w:i/>
                <w:iCs/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FB1A50C" w14:textId="77777777" w:rsidR="00EE74EF" w:rsidRPr="0001245A" w:rsidRDefault="00EE74EF" w:rsidP="00105D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EE74EF" w:rsidRPr="0001245A" w14:paraId="0F6A9283" w14:textId="77777777" w:rsidTr="7081D04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1D49FFF" w14:textId="367BF178" w:rsidR="00EE74EF" w:rsidRPr="00DA1DF5" w:rsidRDefault="004D5F71" w:rsidP="006B1146">
            <w:pPr>
              <w:tabs>
                <w:tab w:val="left" w:pos="6520"/>
              </w:tabs>
              <w:rPr>
                <w:bCs w:val="0"/>
                <w:sz w:val="18"/>
                <w:szCs w:val="18"/>
              </w:rPr>
            </w:pPr>
            <w:r w:rsidRPr="00DA1DF5">
              <w:rPr>
                <w:bCs w:val="0"/>
                <w:sz w:val="18"/>
                <w:szCs w:val="18"/>
              </w:rPr>
              <w:t>L01</w:t>
            </w:r>
            <w:r w:rsidR="000266F1" w:rsidRPr="00DA1DF5">
              <w:rPr>
                <w:bCs w:val="0"/>
                <w:sz w:val="18"/>
                <w:szCs w:val="18"/>
              </w:rPr>
              <w:t xml:space="preserve"> Propose the most suitable methodology for a chosen research.</w:t>
            </w:r>
          </w:p>
        </w:tc>
        <w:tc>
          <w:tcPr>
            <w:tcW w:w="1559" w:type="dxa"/>
            <w:vAlign w:val="center"/>
          </w:tcPr>
          <w:p w14:paraId="050AEE74" w14:textId="72C710F6" w:rsidR="00EE74EF" w:rsidRPr="00DA1DF5" w:rsidRDefault="00EE74EF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0266F1" w:rsidRPr="000266F1" w14:paraId="49853A28" w14:textId="77777777" w:rsidTr="7081D0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noWrap/>
            <w:hideMark/>
          </w:tcPr>
          <w:p w14:paraId="3E440653" w14:textId="45A972CB" w:rsidR="000266F1" w:rsidRPr="000266F1" w:rsidRDefault="000266F1" w:rsidP="000266F1">
            <w:pPr>
              <w:tabs>
                <w:tab w:val="clear" w:pos="4440"/>
                <w:tab w:val="clear" w:pos="7080"/>
              </w:tabs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7081D04F">
              <w:rPr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  <w:t xml:space="preserve">KU1.1 Explain the purpose of a chosen research using </w:t>
            </w:r>
            <w:r w:rsidR="7547D28A" w:rsidRPr="7081D04F">
              <w:rPr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  <w:t>r</w:t>
            </w:r>
            <w:r w:rsidRPr="7081D04F">
              <w:rPr>
                <w:b w:val="0"/>
                <w:bCs w:val="0"/>
                <w:color w:val="000000" w:themeColor="text1"/>
                <w:sz w:val="18"/>
                <w:szCs w:val="18"/>
                <w:lang w:val="en-US"/>
              </w:rPr>
              <w:t>elevant past literature to back up own hypothesis and study</w:t>
            </w:r>
          </w:p>
        </w:tc>
        <w:tc>
          <w:tcPr>
            <w:tcW w:w="1559" w:type="dxa"/>
            <w:noWrap/>
            <w:hideMark/>
          </w:tcPr>
          <w:p w14:paraId="52B37465" w14:textId="77777777" w:rsidR="000266F1" w:rsidRPr="000266F1" w:rsidRDefault="000266F1" w:rsidP="00A43059">
            <w:pPr>
              <w:tabs>
                <w:tab w:val="clear" w:pos="4440"/>
                <w:tab w:val="clear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  <w:lang w:val="en-US"/>
              </w:rPr>
            </w:pPr>
            <w:r w:rsidRPr="000266F1">
              <w:rPr>
                <w:color w:val="000000"/>
                <w:sz w:val="18"/>
                <w:szCs w:val="18"/>
                <w:lang w:val="en-US"/>
              </w:rPr>
              <w:t>5%</w:t>
            </w:r>
          </w:p>
        </w:tc>
      </w:tr>
      <w:tr w:rsidR="000266F1" w:rsidRPr="000266F1" w14:paraId="5F3C439A" w14:textId="77777777" w:rsidTr="7081D0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hideMark/>
          </w:tcPr>
          <w:p w14:paraId="1714E6DA" w14:textId="4E710E95" w:rsidR="000266F1" w:rsidRPr="000266F1" w:rsidRDefault="000266F1" w:rsidP="000266F1">
            <w:pPr>
              <w:tabs>
                <w:tab w:val="clear" w:pos="4440"/>
                <w:tab w:val="clear" w:pos="7080"/>
              </w:tabs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AA1.2 </w:t>
            </w:r>
            <w:r w:rsidRPr="000266F1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Analyse a hypothesis in relation to its research</w:t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0266F1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aims, objectives and scope for an applied</w:t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0266F1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problem in a chosen domain</w:t>
            </w:r>
          </w:p>
        </w:tc>
        <w:tc>
          <w:tcPr>
            <w:tcW w:w="1559" w:type="dxa"/>
            <w:noWrap/>
            <w:hideMark/>
          </w:tcPr>
          <w:p w14:paraId="17E8F644" w14:textId="77777777" w:rsidR="000266F1" w:rsidRPr="000266F1" w:rsidRDefault="000266F1" w:rsidP="00A43059">
            <w:pPr>
              <w:tabs>
                <w:tab w:val="clear" w:pos="4440"/>
                <w:tab w:val="clear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  <w:lang w:val="en-US"/>
              </w:rPr>
            </w:pPr>
            <w:r w:rsidRPr="000266F1">
              <w:rPr>
                <w:color w:val="000000"/>
                <w:sz w:val="18"/>
                <w:szCs w:val="18"/>
                <w:lang w:val="en-US"/>
              </w:rPr>
              <w:t>7%</w:t>
            </w:r>
          </w:p>
        </w:tc>
      </w:tr>
      <w:tr w:rsidR="000266F1" w:rsidRPr="000266F1" w14:paraId="38A26A5A" w14:textId="77777777" w:rsidTr="7081D0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noWrap/>
            <w:hideMark/>
          </w:tcPr>
          <w:p w14:paraId="25FA4DED" w14:textId="36995E65" w:rsidR="000266F1" w:rsidRPr="000266F1" w:rsidRDefault="000266F1" w:rsidP="000266F1">
            <w:pPr>
              <w:tabs>
                <w:tab w:val="clear" w:pos="4440"/>
                <w:tab w:val="clear" w:pos="7080"/>
              </w:tabs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KU1.3 </w:t>
            </w:r>
            <w:r w:rsidRPr="000266F1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Explain the different research approaches and</w:t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0266F1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methodologies undertaken by other researchers,</w:t>
            </w:r>
            <w:r w:rsidR="00DA1DF5"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0266F1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in the chosen research area.</w:t>
            </w:r>
          </w:p>
        </w:tc>
        <w:tc>
          <w:tcPr>
            <w:tcW w:w="1559" w:type="dxa"/>
            <w:noWrap/>
            <w:hideMark/>
          </w:tcPr>
          <w:p w14:paraId="0E8C54EB" w14:textId="77777777" w:rsidR="000266F1" w:rsidRPr="000266F1" w:rsidRDefault="000266F1" w:rsidP="00A43059">
            <w:pPr>
              <w:tabs>
                <w:tab w:val="clear" w:pos="4440"/>
                <w:tab w:val="clear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  <w:lang w:val="en-US"/>
              </w:rPr>
            </w:pPr>
            <w:r w:rsidRPr="000266F1">
              <w:rPr>
                <w:color w:val="000000"/>
                <w:sz w:val="18"/>
                <w:szCs w:val="18"/>
                <w:lang w:val="en-US"/>
              </w:rPr>
              <w:t>5%</w:t>
            </w:r>
          </w:p>
        </w:tc>
      </w:tr>
      <w:tr w:rsidR="000266F1" w:rsidRPr="000266F1" w14:paraId="1AEB21AD" w14:textId="77777777" w:rsidTr="7081D0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noWrap/>
            <w:hideMark/>
          </w:tcPr>
          <w:p w14:paraId="49D6D443" w14:textId="57F47C86" w:rsidR="000266F1" w:rsidRPr="000266F1" w:rsidRDefault="000266F1" w:rsidP="000266F1">
            <w:pPr>
              <w:tabs>
                <w:tab w:val="clear" w:pos="4440"/>
                <w:tab w:val="clear" w:pos="7080"/>
              </w:tabs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SE1.4 </w:t>
            </w:r>
            <w:r w:rsidRPr="000266F1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Devise a methodology for the chosen research</w:t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0266F1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based on clearly substantiated academic theories</w:t>
            </w:r>
            <w:r w:rsidR="00DA1DF5"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0266F1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and past scientific publications</w:t>
            </w:r>
          </w:p>
        </w:tc>
        <w:tc>
          <w:tcPr>
            <w:tcW w:w="1559" w:type="dxa"/>
            <w:noWrap/>
            <w:hideMark/>
          </w:tcPr>
          <w:p w14:paraId="5199F8D0" w14:textId="77777777" w:rsidR="000266F1" w:rsidRPr="000266F1" w:rsidRDefault="000266F1" w:rsidP="00A43059">
            <w:pPr>
              <w:tabs>
                <w:tab w:val="clear" w:pos="4440"/>
                <w:tab w:val="clear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  <w:lang w:val="en-US"/>
              </w:rPr>
            </w:pPr>
            <w:r w:rsidRPr="000266F1">
              <w:rPr>
                <w:color w:val="000000"/>
                <w:sz w:val="18"/>
                <w:szCs w:val="18"/>
                <w:lang w:val="en-US"/>
              </w:rPr>
              <w:t>10%</w:t>
            </w:r>
          </w:p>
        </w:tc>
      </w:tr>
      <w:tr w:rsidR="00EE310C" w:rsidRPr="0001245A" w14:paraId="6E493F38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4FAB1D9F" w14:textId="4D75B7B9" w:rsidR="00EE310C" w:rsidRPr="00DA1DF5" w:rsidRDefault="009749E3" w:rsidP="006B1146">
            <w:pPr>
              <w:pStyle w:val="Default"/>
              <w:rPr>
                <w:rFonts w:ascii="Arial" w:hAnsi="Arial" w:cs="Arial"/>
                <w:bCs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>L02 Analyse testing strategies used for validating a hypothesis</w:t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ab/>
            </w:r>
          </w:p>
        </w:tc>
        <w:tc>
          <w:tcPr>
            <w:tcW w:w="1559" w:type="dxa"/>
            <w:vAlign w:val="center"/>
          </w:tcPr>
          <w:p w14:paraId="729C3925" w14:textId="02B9ACC1" w:rsidR="00EE310C" w:rsidRPr="00DA1DF5" w:rsidRDefault="00EE310C" w:rsidP="00A4305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</w:p>
        </w:tc>
      </w:tr>
      <w:tr w:rsidR="00D144F8" w:rsidRPr="00D144F8" w14:paraId="797CCCF3" w14:textId="77777777" w:rsidTr="7081D0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noWrap/>
            <w:hideMark/>
          </w:tcPr>
          <w:p w14:paraId="58680B1F" w14:textId="314E1E33" w:rsidR="00D144F8" w:rsidRPr="00D144F8" w:rsidRDefault="00D144F8" w:rsidP="00D144F8">
            <w:pPr>
              <w:tabs>
                <w:tab w:val="clear" w:pos="4440"/>
                <w:tab w:val="clear" w:pos="7080"/>
              </w:tabs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KU2.1 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Describe different testing strategies that were</w:t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utilized by other researchers in a given context</w:t>
            </w:r>
          </w:p>
        </w:tc>
        <w:tc>
          <w:tcPr>
            <w:tcW w:w="1559" w:type="dxa"/>
            <w:noWrap/>
            <w:hideMark/>
          </w:tcPr>
          <w:p w14:paraId="2A7F8778" w14:textId="77777777" w:rsidR="00D144F8" w:rsidRPr="00D144F8" w:rsidRDefault="00D144F8" w:rsidP="00A43059">
            <w:pPr>
              <w:tabs>
                <w:tab w:val="clear" w:pos="4440"/>
                <w:tab w:val="clear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  <w:lang w:val="en-US"/>
              </w:rPr>
            </w:pPr>
            <w:r w:rsidRPr="00D144F8">
              <w:rPr>
                <w:color w:val="000000"/>
                <w:sz w:val="18"/>
                <w:szCs w:val="18"/>
                <w:lang w:val="en-US"/>
              </w:rPr>
              <w:t>5%</w:t>
            </w:r>
          </w:p>
        </w:tc>
      </w:tr>
      <w:tr w:rsidR="00D144F8" w:rsidRPr="00D144F8" w14:paraId="1AF5A0CB" w14:textId="77777777" w:rsidTr="7081D0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noWrap/>
            <w:hideMark/>
          </w:tcPr>
          <w:p w14:paraId="43CF759F" w14:textId="112B51C3" w:rsidR="00D144F8" w:rsidRPr="00D144F8" w:rsidRDefault="00D144F8" w:rsidP="00D144F8">
            <w:pPr>
              <w:tabs>
                <w:tab w:val="clear" w:pos="4440"/>
                <w:tab w:val="clear" w:pos="7080"/>
              </w:tabs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KU2.2 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Explain the difference between independent</w:t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and dependent variables when carrying out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br/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s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tatistical tests to validate a hypothesis</w:t>
            </w:r>
          </w:p>
        </w:tc>
        <w:tc>
          <w:tcPr>
            <w:tcW w:w="1559" w:type="dxa"/>
            <w:noWrap/>
            <w:hideMark/>
          </w:tcPr>
          <w:p w14:paraId="08E02B9B" w14:textId="77777777" w:rsidR="00D144F8" w:rsidRPr="00D144F8" w:rsidRDefault="00D144F8" w:rsidP="00A43059">
            <w:pPr>
              <w:tabs>
                <w:tab w:val="clear" w:pos="4440"/>
                <w:tab w:val="clear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  <w:lang w:val="en-US"/>
              </w:rPr>
            </w:pPr>
            <w:r w:rsidRPr="00D144F8">
              <w:rPr>
                <w:color w:val="000000"/>
                <w:sz w:val="18"/>
                <w:szCs w:val="18"/>
                <w:lang w:val="en-US"/>
              </w:rPr>
              <w:t>5%</w:t>
            </w:r>
          </w:p>
        </w:tc>
      </w:tr>
      <w:tr w:rsidR="00D144F8" w:rsidRPr="00D144F8" w14:paraId="1938A9AB" w14:textId="77777777" w:rsidTr="7081D0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noWrap/>
            <w:hideMark/>
          </w:tcPr>
          <w:p w14:paraId="5C264A29" w14:textId="45469828" w:rsidR="00D144F8" w:rsidRPr="00D144F8" w:rsidRDefault="00D144F8" w:rsidP="00D144F8">
            <w:pPr>
              <w:tabs>
                <w:tab w:val="clear" w:pos="4440"/>
                <w:tab w:val="clear" w:pos="7080"/>
              </w:tabs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KU2.3 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Identify a set of experimental variables</w:t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utilized by other researchers, in the chosen</w:t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research area explaining how this has helped to</w:t>
            </w: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 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validate the hypothesis</w:t>
            </w:r>
          </w:p>
        </w:tc>
        <w:tc>
          <w:tcPr>
            <w:tcW w:w="1559" w:type="dxa"/>
            <w:noWrap/>
            <w:hideMark/>
          </w:tcPr>
          <w:p w14:paraId="43F7EC7F" w14:textId="77777777" w:rsidR="00D144F8" w:rsidRPr="00D144F8" w:rsidRDefault="00D144F8" w:rsidP="00A43059">
            <w:pPr>
              <w:tabs>
                <w:tab w:val="clear" w:pos="4440"/>
                <w:tab w:val="clear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  <w:lang w:val="en-US"/>
              </w:rPr>
            </w:pPr>
            <w:r w:rsidRPr="00D144F8">
              <w:rPr>
                <w:color w:val="000000"/>
                <w:sz w:val="18"/>
                <w:szCs w:val="18"/>
                <w:lang w:val="en-US"/>
              </w:rPr>
              <w:t>5%</w:t>
            </w:r>
          </w:p>
        </w:tc>
      </w:tr>
      <w:tr w:rsidR="00D144F8" w:rsidRPr="00D144F8" w14:paraId="7F42811C" w14:textId="77777777" w:rsidTr="7081D04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hideMark/>
          </w:tcPr>
          <w:p w14:paraId="2DD1BD52" w14:textId="4C86F125" w:rsidR="00D144F8" w:rsidRPr="00D144F8" w:rsidRDefault="00D144F8" w:rsidP="00D144F8">
            <w:pPr>
              <w:tabs>
                <w:tab w:val="clear" w:pos="4440"/>
                <w:tab w:val="clear" w:pos="7080"/>
              </w:tabs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</w:pPr>
            <w:r w:rsidRPr="00DA1DF5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 xml:space="preserve">SE2.4 </w:t>
            </w:r>
            <w:r w:rsidRPr="00D144F8">
              <w:rPr>
                <w:b w:val="0"/>
                <w:bCs w:val="0"/>
                <w:color w:val="000000"/>
                <w:sz w:val="18"/>
                <w:szCs w:val="18"/>
                <w:lang w:val="en-US"/>
              </w:rPr>
              <w:t>Develop a testing strategy using appropriate measures utilising the correct experimental variables for validating the hypothesis.</w:t>
            </w:r>
          </w:p>
        </w:tc>
        <w:tc>
          <w:tcPr>
            <w:tcW w:w="1559" w:type="dxa"/>
            <w:noWrap/>
            <w:hideMark/>
          </w:tcPr>
          <w:p w14:paraId="6258AF1B" w14:textId="77777777" w:rsidR="00D144F8" w:rsidRPr="00D144F8" w:rsidRDefault="00D144F8" w:rsidP="00A43059">
            <w:pPr>
              <w:tabs>
                <w:tab w:val="clear" w:pos="4440"/>
                <w:tab w:val="clear" w:pos="7080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18"/>
                <w:szCs w:val="18"/>
                <w:lang w:val="en-US"/>
              </w:rPr>
            </w:pPr>
            <w:r w:rsidRPr="00D144F8">
              <w:rPr>
                <w:color w:val="000000"/>
                <w:sz w:val="18"/>
                <w:szCs w:val="18"/>
                <w:lang w:val="en-US"/>
              </w:rPr>
              <w:t>10%</w:t>
            </w:r>
          </w:p>
        </w:tc>
      </w:tr>
      <w:tr w:rsidR="00E84915" w:rsidRPr="0001245A" w14:paraId="108B5DB9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B8A77A4" w14:textId="215B1F62" w:rsidR="00E84915" w:rsidRPr="00DA1DF5" w:rsidRDefault="00464613" w:rsidP="006B1146">
            <w:pPr>
              <w:pStyle w:val="Default"/>
              <w:rPr>
                <w:rFonts w:ascii="Arial" w:hAnsi="Arial" w:cs="Arial"/>
                <w:bCs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bCs w:val="0"/>
                <w:color w:val="auto"/>
                <w:sz w:val="18"/>
                <w:szCs w:val="18"/>
              </w:rPr>
              <w:t>L03 Analyse collected data to arrive to findings and conclusions for a chosen research</w:t>
            </w:r>
          </w:p>
        </w:tc>
        <w:tc>
          <w:tcPr>
            <w:tcW w:w="1559" w:type="dxa"/>
            <w:vAlign w:val="center"/>
          </w:tcPr>
          <w:p w14:paraId="5A1C7397" w14:textId="0C5EEF61" w:rsidR="00E84915" w:rsidRPr="00DA1DF5" w:rsidRDefault="00E84915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</w:p>
        </w:tc>
      </w:tr>
      <w:tr w:rsidR="00D67D91" w:rsidRPr="0001245A" w14:paraId="2E201B27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5DB1AAEA" w14:textId="7774DA2C" w:rsidR="00D67D91" w:rsidRPr="00DA1DF5" w:rsidRDefault="00A43059" w:rsidP="00A43059">
            <w:pPr>
              <w:pStyle w:val="Default"/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>KU3.1 Outline how the data gathered by other researchers in the chosen research area is presented</w:t>
            </w: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ab/>
            </w: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ab/>
            </w:r>
          </w:p>
        </w:tc>
        <w:tc>
          <w:tcPr>
            <w:tcW w:w="1559" w:type="dxa"/>
            <w:vAlign w:val="center"/>
          </w:tcPr>
          <w:p w14:paraId="03F6CCEC" w14:textId="0D84FB6F" w:rsidR="00D67D91" w:rsidRPr="00DA1DF5" w:rsidRDefault="00A43059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  <w:r w:rsidRPr="00DA1DF5">
              <w:rPr>
                <w:iCs/>
                <w:sz w:val="18"/>
                <w:szCs w:val="18"/>
              </w:rPr>
              <w:t>5%</w:t>
            </w:r>
          </w:p>
        </w:tc>
      </w:tr>
      <w:tr w:rsidR="00D67D91" w:rsidRPr="0001245A" w14:paraId="57EC3FB4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2EF9D1BE" w14:textId="2F2EF700" w:rsidR="00D67D91" w:rsidRPr="00DA1DF5" w:rsidRDefault="00A43059" w:rsidP="006B1146">
            <w:pPr>
              <w:pStyle w:val="Default"/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>AA3.2</w:t>
            </w:r>
            <w:r w:rsidR="00534898"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 xml:space="preserve"> Apply the most appropriate data collection, organization and presentation techniques to facilitate the analysis and communication of findings for the chosen research.</w:t>
            </w:r>
          </w:p>
        </w:tc>
        <w:tc>
          <w:tcPr>
            <w:tcW w:w="1559" w:type="dxa"/>
            <w:vAlign w:val="center"/>
          </w:tcPr>
          <w:p w14:paraId="40F025F0" w14:textId="542CBD1C" w:rsidR="00D67D91" w:rsidRPr="00DA1DF5" w:rsidRDefault="00534898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  <w:r w:rsidRPr="00DA1DF5">
              <w:rPr>
                <w:iCs/>
                <w:sz w:val="18"/>
                <w:szCs w:val="18"/>
              </w:rPr>
              <w:t>7%</w:t>
            </w:r>
          </w:p>
        </w:tc>
      </w:tr>
      <w:tr w:rsidR="00AE56D1" w:rsidRPr="0001245A" w14:paraId="66C5D540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6EAE112A" w14:textId="019CEE63" w:rsidR="00AE56D1" w:rsidRPr="00DA1DF5" w:rsidRDefault="00534898" w:rsidP="006B1146">
            <w:pPr>
              <w:pStyle w:val="Default"/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 xml:space="preserve">AA3.3 </w:t>
            </w:r>
            <w:r w:rsidR="00A7012A"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>Analyse the data collected through testing strategies to establish key relationships, themes, observations and patterns from the data obtained.</w:t>
            </w:r>
          </w:p>
        </w:tc>
        <w:tc>
          <w:tcPr>
            <w:tcW w:w="1559" w:type="dxa"/>
            <w:vAlign w:val="center"/>
          </w:tcPr>
          <w:p w14:paraId="26D57A69" w14:textId="39BDE21E" w:rsidR="00AE56D1" w:rsidRPr="00DA1DF5" w:rsidRDefault="00A7012A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  <w:r w:rsidRPr="00DA1DF5">
              <w:rPr>
                <w:iCs/>
                <w:sz w:val="18"/>
                <w:szCs w:val="18"/>
              </w:rPr>
              <w:t>7%</w:t>
            </w:r>
          </w:p>
        </w:tc>
      </w:tr>
      <w:tr w:rsidR="00AE56D1" w:rsidRPr="0001245A" w14:paraId="536F70BF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3BEBE48E" w14:textId="4419DBA1" w:rsidR="00AE56D1" w:rsidRPr="00DA1DF5" w:rsidRDefault="00A7012A" w:rsidP="006B1146">
            <w:pPr>
              <w:pStyle w:val="Default"/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>KU3.4</w:t>
            </w:r>
            <w:r w:rsidR="00147A42"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 xml:space="preserve"> Present conclusions as to whether a hypothesis for a chosen research has been proven or not based on the findings for such a research.</w:t>
            </w:r>
          </w:p>
        </w:tc>
        <w:tc>
          <w:tcPr>
            <w:tcW w:w="1559" w:type="dxa"/>
            <w:vAlign w:val="center"/>
          </w:tcPr>
          <w:p w14:paraId="63ABDDF8" w14:textId="697AA35B" w:rsidR="00AE56D1" w:rsidRPr="00DA1DF5" w:rsidRDefault="00147A42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  <w:r w:rsidRPr="00DA1DF5">
              <w:rPr>
                <w:iCs/>
                <w:sz w:val="18"/>
                <w:szCs w:val="18"/>
              </w:rPr>
              <w:t>5%</w:t>
            </w:r>
          </w:p>
        </w:tc>
      </w:tr>
      <w:tr w:rsidR="00402954" w:rsidRPr="0001245A" w14:paraId="6425D72F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23C3E2A7" w14:textId="355585F5" w:rsidR="00402954" w:rsidRPr="00DA1DF5" w:rsidRDefault="00402954" w:rsidP="006B1146">
            <w:pPr>
              <w:pStyle w:val="Default"/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 xml:space="preserve">SE3.5 </w:t>
            </w:r>
            <w:r w:rsidR="00C370A0"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>Evaluate the overall approach to a chosen research, against the research approach taken by other researchers in the field, to identify an improved course of action for future implementations of the chosen research.</w:t>
            </w:r>
          </w:p>
        </w:tc>
        <w:tc>
          <w:tcPr>
            <w:tcW w:w="1559" w:type="dxa"/>
            <w:vAlign w:val="center"/>
          </w:tcPr>
          <w:p w14:paraId="2CDAE23C" w14:textId="243BF243" w:rsidR="00402954" w:rsidRPr="00DA1DF5" w:rsidRDefault="00C370A0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  <w:r w:rsidRPr="00DA1DF5">
              <w:rPr>
                <w:iCs/>
                <w:sz w:val="18"/>
                <w:szCs w:val="18"/>
              </w:rPr>
              <w:t>10%</w:t>
            </w:r>
          </w:p>
        </w:tc>
      </w:tr>
      <w:tr w:rsidR="00C370A0" w:rsidRPr="0001245A" w14:paraId="068A5420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6F1B15EB" w14:textId="76CBA65A" w:rsidR="00C370A0" w:rsidRPr="00DA1DF5" w:rsidRDefault="00C370A0" w:rsidP="00C370A0">
            <w:pPr>
              <w:pStyle w:val="Default"/>
              <w:rPr>
                <w:rFonts w:ascii="Arial" w:hAnsi="Arial" w:cs="Arial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color w:val="auto"/>
                <w:sz w:val="18"/>
                <w:szCs w:val="18"/>
              </w:rPr>
              <w:t>L04 Produce scientific documents using appropriate writing styles, document formats and tools</w:t>
            </w:r>
          </w:p>
        </w:tc>
        <w:tc>
          <w:tcPr>
            <w:tcW w:w="1559" w:type="dxa"/>
            <w:vAlign w:val="center"/>
          </w:tcPr>
          <w:p w14:paraId="7D24C444" w14:textId="77777777" w:rsidR="00C370A0" w:rsidRPr="00DA1DF5" w:rsidRDefault="00C370A0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</w:p>
        </w:tc>
      </w:tr>
      <w:tr w:rsidR="00C370A0" w:rsidRPr="0001245A" w14:paraId="5BF9D758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3091CCE1" w14:textId="256E1825" w:rsidR="00C370A0" w:rsidRPr="00DA1DF5" w:rsidRDefault="008C2C62" w:rsidP="00C370A0">
            <w:pPr>
              <w:pStyle w:val="Default"/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>AA4.1</w:t>
            </w:r>
            <w:r w:rsidR="00906F2C"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 xml:space="preserve"> Use an appropriate reference management tool to facilitate the storage and citing of bibliographic references when writing scientific documents.</w:t>
            </w:r>
          </w:p>
        </w:tc>
        <w:tc>
          <w:tcPr>
            <w:tcW w:w="1559" w:type="dxa"/>
            <w:vAlign w:val="center"/>
          </w:tcPr>
          <w:p w14:paraId="646D9BAB" w14:textId="3E016F6F" w:rsidR="00C370A0" w:rsidRPr="00DA1DF5" w:rsidRDefault="00906F2C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  <w:r w:rsidRPr="00DA1DF5">
              <w:rPr>
                <w:iCs/>
                <w:sz w:val="18"/>
                <w:szCs w:val="18"/>
              </w:rPr>
              <w:t>7%</w:t>
            </w:r>
          </w:p>
        </w:tc>
      </w:tr>
      <w:tr w:rsidR="00906F2C" w:rsidRPr="0001245A" w14:paraId="601BD79C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5F203238" w14:textId="7184B456" w:rsidR="00906F2C" w:rsidRPr="00DA1DF5" w:rsidRDefault="00906F2C" w:rsidP="00C370A0">
            <w:pPr>
              <w:pStyle w:val="Default"/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 xml:space="preserve">AA4.2 </w:t>
            </w:r>
            <w:r w:rsidR="00E815B5" w:rsidRPr="00DA1DF5">
              <w:rPr>
                <w:rFonts w:ascii="Arial" w:hAnsi="Arial" w:cs="Arial"/>
                <w:b w:val="0"/>
                <w:bCs w:val="0"/>
                <w:color w:val="auto"/>
                <w:sz w:val="18"/>
                <w:szCs w:val="18"/>
              </w:rPr>
              <w:t>Use an appropriate document preparation tool to present a chosen research in a format which is suitable for publication as a scientific paper or journal article.</w:t>
            </w:r>
          </w:p>
        </w:tc>
        <w:tc>
          <w:tcPr>
            <w:tcW w:w="1559" w:type="dxa"/>
            <w:vAlign w:val="center"/>
          </w:tcPr>
          <w:p w14:paraId="71338254" w14:textId="2ED72E69" w:rsidR="00906F2C" w:rsidRPr="00DA1DF5" w:rsidRDefault="00E815B5" w:rsidP="006B114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Cs/>
                <w:sz w:val="18"/>
                <w:szCs w:val="18"/>
              </w:rPr>
            </w:pPr>
            <w:r w:rsidRPr="00DA1DF5">
              <w:rPr>
                <w:iCs/>
                <w:sz w:val="18"/>
                <w:szCs w:val="18"/>
              </w:rPr>
              <w:t>7%</w:t>
            </w:r>
          </w:p>
        </w:tc>
      </w:tr>
      <w:tr w:rsidR="00EE74EF" w:rsidRPr="0001245A" w14:paraId="3F51CC90" w14:textId="77777777" w:rsidTr="7081D04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565884C" w14:textId="77777777" w:rsidR="00EE74EF" w:rsidRPr="00DA1DF5" w:rsidRDefault="00EE74EF" w:rsidP="00105D29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DA1DF5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732A7830" w14:textId="7D919508" w:rsidR="00EE74EF" w:rsidRPr="00DA1DF5" w:rsidRDefault="00E815B5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DA1DF5">
              <w:rPr>
                <w:sz w:val="18"/>
                <w:szCs w:val="18"/>
              </w:rPr>
              <w:t>100%</w:t>
            </w:r>
          </w:p>
        </w:tc>
      </w:tr>
    </w:tbl>
    <w:p w14:paraId="4021855B" w14:textId="77777777" w:rsidR="00EE74EF" w:rsidRDefault="00EE74EF" w:rsidP="00EC28CD">
      <w:pPr>
        <w:rPr>
          <w:sz w:val="20"/>
          <w:szCs w:val="20"/>
        </w:rPr>
      </w:pPr>
    </w:p>
    <w:p w14:paraId="6105D41D" w14:textId="47005740" w:rsidR="00DD73AA" w:rsidRDefault="00DD73AA" w:rsidP="00C7032B">
      <w:pPr>
        <w:jc w:val="right"/>
        <w:rPr>
          <w:sz w:val="20"/>
          <w:szCs w:val="20"/>
        </w:rPr>
      </w:pPr>
    </w:p>
    <w:p w14:paraId="73201394" w14:textId="309C1319" w:rsidR="00DA1DF5" w:rsidRDefault="00DA1DF5" w:rsidP="00C7032B">
      <w:pPr>
        <w:jc w:val="right"/>
        <w:rPr>
          <w:sz w:val="20"/>
          <w:szCs w:val="20"/>
        </w:rPr>
      </w:pPr>
    </w:p>
    <w:p w14:paraId="6E956325" w14:textId="74098411" w:rsidR="00DA1DF5" w:rsidRDefault="00DA1DF5" w:rsidP="00C7032B">
      <w:pPr>
        <w:jc w:val="right"/>
        <w:rPr>
          <w:sz w:val="20"/>
          <w:szCs w:val="20"/>
        </w:rPr>
      </w:pPr>
    </w:p>
    <w:p w14:paraId="2C1C634F" w14:textId="581A8D2A" w:rsidR="00DA1DF5" w:rsidRDefault="00DA1DF5" w:rsidP="00C7032B">
      <w:pPr>
        <w:jc w:val="right"/>
        <w:rPr>
          <w:sz w:val="20"/>
          <w:szCs w:val="20"/>
        </w:rPr>
      </w:pPr>
    </w:p>
    <w:p w14:paraId="0DA65855" w14:textId="77777777" w:rsidR="00DA1DF5" w:rsidRPr="002076B4" w:rsidRDefault="00DA1DF5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29D45963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C2027D1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11CEC51A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14:paraId="446C2C2B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04E75088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Classter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11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9091BE4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2D7FD34B" w14:textId="77777777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Unicheck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1BD9B971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0AABEBB0" w14:textId="77777777" w:rsidR="001D2CD7" w:rsidRPr="00525103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007D64EE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595B575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3B5F2FC8" w14:textId="77777777" w:rsidR="001D2CD7" w:rsidRPr="00525103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4DB8EEA3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AA7BB08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1FBEF740" w14:textId="77777777" w:rsidR="00A37320" w:rsidRPr="00525103" w:rsidRDefault="00A37320" w:rsidP="008E0CC6">
            <w:pPr>
              <w:rPr>
                <w:highlight w:val="yellow"/>
              </w:rPr>
            </w:pPr>
          </w:p>
        </w:tc>
      </w:tr>
    </w:tbl>
    <w:p w14:paraId="78A46765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561F923D" w14:textId="77777777" w:rsidR="00533115" w:rsidRDefault="00533115">
      <w:pPr>
        <w:rPr>
          <w:sz w:val="6"/>
          <w:szCs w:val="6"/>
        </w:rPr>
      </w:pPr>
    </w:p>
    <w:p w14:paraId="143A1471" w14:textId="77777777" w:rsidR="00533115" w:rsidRDefault="00533115">
      <w:pPr>
        <w:rPr>
          <w:sz w:val="6"/>
          <w:szCs w:val="6"/>
        </w:rPr>
      </w:pPr>
    </w:p>
    <w:p w14:paraId="132EE435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BBBD84" w14:textId="77777777" w:rsidR="00615504" w:rsidRDefault="00615504">
      <w:r>
        <w:separator/>
      </w:r>
    </w:p>
  </w:endnote>
  <w:endnote w:type="continuationSeparator" w:id="0">
    <w:p w14:paraId="2FA65B6D" w14:textId="77777777" w:rsidR="00615504" w:rsidRDefault="006155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116D2" w14:textId="77777777" w:rsidR="001C35A9" w:rsidRDefault="001C35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0C69F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1D009E9A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14:paraId="3BD12F72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F825D" w14:textId="77777777" w:rsidR="001C35A9" w:rsidRDefault="001C3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420843" w14:textId="77777777" w:rsidR="00615504" w:rsidRDefault="00615504">
      <w:r>
        <w:separator/>
      </w:r>
    </w:p>
  </w:footnote>
  <w:footnote w:type="continuationSeparator" w:id="0">
    <w:p w14:paraId="3A9B6DCD" w14:textId="77777777" w:rsidR="00615504" w:rsidRDefault="006155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6"/>
      <w:gridCol w:w="7444"/>
    </w:tblGrid>
    <w:tr w:rsidR="00E44EDB" w:rsidRPr="00146C00" w14:paraId="2DA6FA6E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CFE53F8" w14:textId="49DA01EA" w:rsidR="00E44EDB" w:rsidRDefault="00F42BE2" w:rsidP="00E44EDB">
          <w:pPr>
            <w:pStyle w:val="Header"/>
            <w:ind w:left="0"/>
          </w:pPr>
          <w:r>
            <w:rPr>
              <w:noProof/>
            </w:rPr>
            <w:drawing>
              <wp:inline distT="0" distB="0" distL="0" distR="0" wp14:anchorId="4B885735" wp14:editId="488666FE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73E830D9" w14:textId="77777777" w:rsidR="00E44EDB" w:rsidRPr="001C35A9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1C35A9">
            <w:rPr>
              <w:i/>
              <w:sz w:val="16"/>
              <w:szCs w:val="12"/>
            </w:rPr>
            <w:fldChar w:fldCharType="begin"/>
          </w:r>
          <w:r w:rsidRPr="001C35A9">
            <w:rPr>
              <w:b/>
              <w:i/>
              <w:sz w:val="16"/>
              <w:szCs w:val="12"/>
            </w:rPr>
            <w:instrText xml:space="preserve"> FILENAME   \* MERGEFORMAT </w:instrText>
          </w:r>
          <w:r w:rsidRPr="001C35A9">
            <w:rPr>
              <w:i/>
              <w:sz w:val="16"/>
              <w:szCs w:val="12"/>
            </w:rPr>
            <w:fldChar w:fldCharType="separate"/>
          </w:r>
          <w:r w:rsidR="00110835" w:rsidRPr="001C35A9">
            <w:rPr>
              <w:b/>
              <w:i/>
              <w:noProof/>
              <w:sz w:val="16"/>
              <w:szCs w:val="12"/>
            </w:rPr>
            <w:t>DOC_174_REV_C_ASSESMENT AND IV FRONT SHEET_INDIVIDUAL CRITERIA_CLASSTER.docx</w:t>
          </w:r>
          <w:r w:rsidRPr="001C35A9">
            <w:rPr>
              <w:i/>
              <w:noProof/>
              <w:sz w:val="16"/>
              <w:szCs w:val="12"/>
            </w:rPr>
            <w:fldChar w:fldCharType="end"/>
          </w: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CB379" w14:textId="77777777" w:rsidR="001C35A9" w:rsidRDefault="001C35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1158037928">
    <w:abstractNumId w:val="9"/>
  </w:num>
  <w:num w:numId="2" w16cid:durableId="1945068325">
    <w:abstractNumId w:val="7"/>
  </w:num>
  <w:num w:numId="3" w16cid:durableId="144594487">
    <w:abstractNumId w:val="6"/>
  </w:num>
  <w:num w:numId="4" w16cid:durableId="814951993">
    <w:abstractNumId w:val="5"/>
  </w:num>
  <w:num w:numId="5" w16cid:durableId="295838392">
    <w:abstractNumId w:val="4"/>
  </w:num>
  <w:num w:numId="6" w16cid:durableId="843324911">
    <w:abstractNumId w:val="8"/>
  </w:num>
  <w:num w:numId="7" w16cid:durableId="1503593592">
    <w:abstractNumId w:val="3"/>
  </w:num>
  <w:num w:numId="8" w16cid:durableId="578442809">
    <w:abstractNumId w:val="2"/>
  </w:num>
  <w:num w:numId="9" w16cid:durableId="1903367496">
    <w:abstractNumId w:val="1"/>
  </w:num>
  <w:num w:numId="10" w16cid:durableId="2114473489">
    <w:abstractNumId w:val="0"/>
  </w:num>
  <w:num w:numId="11" w16cid:durableId="1189760187">
    <w:abstractNumId w:val="19"/>
  </w:num>
  <w:num w:numId="12" w16cid:durableId="629479150">
    <w:abstractNumId w:val="21"/>
  </w:num>
  <w:num w:numId="13" w16cid:durableId="1727870366">
    <w:abstractNumId w:val="36"/>
  </w:num>
  <w:num w:numId="14" w16cid:durableId="1882669228">
    <w:abstractNumId w:val="23"/>
  </w:num>
  <w:num w:numId="15" w16cid:durableId="1189105837">
    <w:abstractNumId w:val="30"/>
  </w:num>
  <w:num w:numId="16" w16cid:durableId="301036926">
    <w:abstractNumId w:val="18"/>
  </w:num>
  <w:num w:numId="17" w16cid:durableId="605117393">
    <w:abstractNumId w:val="32"/>
  </w:num>
  <w:num w:numId="18" w16cid:durableId="1031298119">
    <w:abstractNumId w:val="37"/>
  </w:num>
  <w:num w:numId="19" w16cid:durableId="751201015">
    <w:abstractNumId w:val="31"/>
  </w:num>
  <w:num w:numId="20" w16cid:durableId="771508585">
    <w:abstractNumId w:val="25"/>
  </w:num>
  <w:num w:numId="21" w16cid:durableId="637760810">
    <w:abstractNumId w:val="27"/>
  </w:num>
  <w:num w:numId="22" w16cid:durableId="1882354232">
    <w:abstractNumId w:val="35"/>
  </w:num>
  <w:num w:numId="23" w16cid:durableId="635064764">
    <w:abstractNumId w:val="28"/>
  </w:num>
  <w:num w:numId="24" w16cid:durableId="1914504474">
    <w:abstractNumId w:val="22"/>
  </w:num>
  <w:num w:numId="25" w16cid:durableId="1383947619">
    <w:abstractNumId w:val="13"/>
  </w:num>
  <w:num w:numId="26" w16cid:durableId="1028795551">
    <w:abstractNumId w:val="14"/>
  </w:num>
  <w:num w:numId="27" w16cid:durableId="2001152136">
    <w:abstractNumId w:val="17"/>
  </w:num>
  <w:num w:numId="28" w16cid:durableId="515727870">
    <w:abstractNumId w:val="16"/>
  </w:num>
  <w:num w:numId="29" w16cid:durableId="924608599">
    <w:abstractNumId w:val="20"/>
  </w:num>
  <w:num w:numId="30" w16cid:durableId="1155033071">
    <w:abstractNumId w:val="12"/>
  </w:num>
  <w:num w:numId="31" w16cid:durableId="58525203">
    <w:abstractNumId w:val="39"/>
  </w:num>
  <w:num w:numId="32" w16cid:durableId="462312837">
    <w:abstractNumId w:val="40"/>
  </w:num>
  <w:num w:numId="33" w16cid:durableId="2040083612">
    <w:abstractNumId w:val="38"/>
  </w:num>
  <w:num w:numId="34" w16cid:durableId="1416709949">
    <w:abstractNumId w:val="34"/>
  </w:num>
  <w:num w:numId="35" w16cid:durableId="620646003">
    <w:abstractNumId w:val="11"/>
  </w:num>
  <w:num w:numId="36" w16cid:durableId="1328554254">
    <w:abstractNumId w:val="10"/>
  </w:num>
  <w:num w:numId="37" w16cid:durableId="1423914370">
    <w:abstractNumId w:val="26"/>
  </w:num>
  <w:num w:numId="38" w16cid:durableId="238298472">
    <w:abstractNumId w:val="15"/>
  </w:num>
  <w:num w:numId="39" w16cid:durableId="1193765430">
    <w:abstractNumId w:val="33"/>
  </w:num>
  <w:num w:numId="40" w16cid:durableId="205871164">
    <w:abstractNumId w:val="24"/>
  </w:num>
  <w:num w:numId="41" w16cid:durableId="17708098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tKgFANJxK90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D1E"/>
    <w:rsid w:val="00024EB7"/>
    <w:rsid w:val="000266F1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5805"/>
    <w:rsid w:val="000C585F"/>
    <w:rsid w:val="000C7515"/>
    <w:rsid w:val="000D32DF"/>
    <w:rsid w:val="000E07C8"/>
    <w:rsid w:val="000E0E6A"/>
    <w:rsid w:val="000E0EF3"/>
    <w:rsid w:val="000E1138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0835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47A42"/>
    <w:rsid w:val="00150653"/>
    <w:rsid w:val="0015156D"/>
    <w:rsid w:val="00160587"/>
    <w:rsid w:val="001644A2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94AD8"/>
    <w:rsid w:val="001A0270"/>
    <w:rsid w:val="001A1763"/>
    <w:rsid w:val="001A2D00"/>
    <w:rsid w:val="001A3EA5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A9"/>
    <w:rsid w:val="001C35EC"/>
    <w:rsid w:val="001C4123"/>
    <w:rsid w:val="001D2CD7"/>
    <w:rsid w:val="001D5867"/>
    <w:rsid w:val="001E2F4F"/>
    <w:rsid w:val="001E326F"/>
    <w:rsid w:val="001E5BD4"/>
    <w:rsid w:val="001E797F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555D"/>
    <w:rsid w:val="00216DD8"/>
    <w:rsid w:val="00217D86"/>
    <w:rsid w:val="00220E65"/>
    <w:rsid w:val="00221D50"/>
    <w:rsid w:val="00224716"/>
    <w:rsid w:val="0023235A"/>
    <w:rsid w:val="00236431"/>
    <w:rsid w:val="002433D2"/>
    <w:rsid w:val="00243BD4"/>
    <w:rsid w:val="00251AAD"/>
    <w:rsid w:val="00252496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86EC3"/>
    <w:rsid w:val="00290660"/>
    <w:rsid w:val="00290734"/>
    <w:rsid w:val="00290756"/>
    <w:rsid w:val="00293CB3"/>
    <w:rsid w:val="00293DD1"/>
    <w:rsid w:val="002A2681"/>
    <w:rsid w:val="002A50B3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6B2B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0062"/>
    <w:rsid w:val="003F4EE1"/>
    <w:rsid w:val="003F54F3"/>
    <w:rsid w:val="003F5576"/>
    <w:rsid w:val="003F79B5"/>
    <w:rsid w:val="003F7F6A"/>
    <w:rsid w:val="004021D9"/>
    <w:rsid w:val="00402954"/>
    <w:rsid w:val="00403AF6"/>
    <w:rsid w:val="00403CB0"/>
    <w:rsid w:val="00403FD3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5443A"/>
    <w:rsid w:val="004608A3"/>
    <w:rsid w:val="004611EC"/>
    <w:rsid w:val="0046240B"/>
    <w:rsid w:val="00462801"/>
    <w:rsid w:val="00464613"/>
    <w:rsid w:val="00464AED"/>
    <w:rsid w:val="00464F8C"/>
    <w:rsid w:val="004663B3"/>
    <w:rsid w:val="00466423"/>
    <w:rsid w:val="00466DCA"/>
    <w:rsid w:val="004672F3"/>
    <w:rsid w:val="00467615"/>
    <w:rsid w:val="00474D9E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5E6"/>
    <w:rsid w:val="004C48CD"/>
    <w:rsid w:val="004C6FC6"/>
    <w:rsid w:val="004C7E23"/>
    <w:rsid w:val="004D02AC"/>
    <w:rsid w:val="004D18EF"/>
    <w:rsid w:val="004D4AD8"/>
    <w:rsid w:val="004D5F71"/>
    <w:rsid w:val="004E19D7"/>
    <w:rsid w:val="004E7D71"/>
    <w:rsid w:val="004F0BB1"/>
    <w:rsid w:val="004F1905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589D"/>
    <w:rsid w:val="00527733"/>
    <w:rsid w:val="00532320"/>
    <w:rsid w:val="00533115"/>
    <w:rsid w:val="00534898"/>
    <w:rsid w:val="00537F8A"/>
    <w:rsid w:val="00542B7A"/>
    <w:rsid w:val="0054448A"/>
    <w:rsid w:val="0054564D"/>
    <w:rsid w:val="00546698"/>
    <w:rsid w:val="005476CA"/>
    <w:rsid w:val="005477A2"/>
    <w:rsid w:val="005546CD"/>
    <w:rsid w:val="005630DD"/>
    <w:rsid w:val="00565CAD"/>
    <w:rsid w:val="00566A53"/>
    <w:rsid w:val="0056761B"/>
    <w:rsid w:val="005705C4"/>
    <w:rsid w:val="00570C6C"/>
    <w:rsid w:val="00573910"/>
    <w:rsid w:val="00574199"/>
    <w:rsid w:val="00574E7B"/>
    <w:rsid w:val="0057632A"/>
    <w:rsid w:val="00577978"/>
    <w:rsid w:val="0058060A"/>
    <w:rsid w:val="005819A8"/>
    <w:rsid w:val="00581B09"/>
    <w:rsid w:val="00583738"/>
    <w:rsid w:val="005841FF"/>
    <w:rsid w:val="00586E09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C494C"/>
    <w:rsid w:val="005D08D4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4A59"/>
    <w:rsid w:val="0061543F"/>
    <w:rsid w:val="00615504"/>
    <w:rsid w:val="00616FB5"/>
    <w:rsid w:val="006171C3"/>
    <w:rsid w:val="0062394B"/>
    <w:rsid w:val="006242B2"/>
    <w:rsid w:val="006247ED"/>
    <w:rsid w:val="006318F2"/>
    <w:rsid w:val="00633376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1B07"/>
    <w:rsid w:val="00683025"/>
    <w:rsid w:val="006858CC"/>
    <w:rsid w:val="00686129"/>
    <w:rsid w:val="00690799"/>
    <w:rsid w:val="00694B5E"/>
    <w:rsid w:val="0069522C"/>
    <w:rsid w:val="006975EA"/>
    <w:rsid w:val="006A5718"/>
    <w:rsid w:val="006A70C9"/>
    <w:rsid w:val="006B1146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89"/>
    <w:rsid w:val="007132D5"/>
    <w:rsid w:val="007134BF"/>
    <w:rsid w:val="00713671"/>
    <w:rsid w:val="00715F29"/>
    <w:rsid w:val="00716565"/>
    <w:rsid w:val="0071768E"/>
    <w:rsid w:val="007235F9"/>
    <w:rsid w:val="00724655"/>
    <w:rsid w:val="0073246B"/>
    <w:rsid w:val="00733242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5BD"/>
    <w:rsid w:val="00782647"/>
    <w:rsid w:val="00785377"/>
    <w:rsid w:val="00791C49"/>
    <w:rsid w:val="00791E32"/>
    <w:rsid w:val="0079281B"/>
    <w:rsid w:val="00794438"/>
    <w:rsid w:val="0079521F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2C62"/>
    <w:rsid w:val="008C349C"/>
    <w:rsid w:val="008D24E7"/>
    <w:rsid w:val="008D2ACB"/>
    <w:rsid w:val="008D3EA6"/>
    <w:rsid w:val="008D44EC"/>
    <w:rsid w:val="008D493E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901699"/>
    <w:rsid w:val="00901775"/>
    <w:rsid w:val="00902537"/>
    <w:rsid w:val="009034D3"/>
    <w:rsid w:val="00905D05"/>
    <w:rsid w:val="00905D2E"/>
    <w:rsid w:val="00906F2C"/>
    <w:rsid w:val="00911790"/>
    <w:rsid w:val="00911FD9"/>
    <w:rsid w:val="00916455"/>
    <w:rsid w:val="00922B9D"/>
    <w:rsid w:val="00926D93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749E3"/>
    <w:rsid w:val="00980784"/>
    <w:rsid w:val="00985B5A"/>
    <w:rsid w:val="00991C4A"/>
    <w:rsid w:val="009921DD"/>
    <w:rsid w:val="0099414D"/>
    <w:rsid w:val="00994632"/>
    <w:rsid w:val="00996A3C"/>
    <w:rsid w:val="00997EA3"/>
    <w:rsid w:val="009A3B5C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CA9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4E4D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43059"/>
    <w:rsid w:val="00A50510"/>
    <w:rsid w:val="00A5091D"/>
    <w:rsid w:val="00A54798"/>
    <w:rsid w:val="00A56EBA"/>
    <w:rsid w:val="00A61126"/>
    <w:rsid w:val="00A621BA"/>
    <w:rsid w:val="00A6584C"/>
    <w:rsid w:val="00A65996"/>
    <w:rsid w:val="00A7012A"/>
    <w:rsid w:val="00A72142"/>
    <w:rsid w:val="00A73BC5"/>
    <w:rsid w:val="00A744BC"/>
    <w:rsid w:val="00A74A15"/>
    <w:rsid w:val="00A77CEF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A7471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51EF"/>
    <w:rsid w:val="00AE56D1"/>
    <w:rsid w:val="00AE7CA3"/>
    <w:rsid w:val="00AF5654"/>
    <w:rsid w:val="00AF5982"/>
    <w:rsid w:val="00AF6469"/>
    <w:rsid w:val="00B074BB"/>
    <w:rsid w:val="00B1010C"/>
    <w:rsid w:val="00B13865"/>
    <w:rsid w:val="00B226CF"/>
    <w:rsid w:val="00B23D80"/>
    <w:rsid w:val="00B30B03"/>
    <w:rsid w:val="00B372DE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0D"/>
    <w:rsid w:val="00B71523"/>
    <w:rsid w:val="00B72670"/>
    <w:rsid w:val="00B7378F"/>
    <w:rsid w:val="00B7468A"/>
    <w:rsid w:val="00B7678F"/>
    <w:rsid w:val="00B77964"/>
    <w:rsid w:val="00B80D85"/>
    <w:rsid w:val="00B84F95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40B6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0A0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09D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44F8"/>
    <w:rsid w:val="00D1780D"/>
    <w:rsid w:val="00D239A6"/>
    <w:rsid w:val="00D239FD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67D91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1DF5"/>
    <w:rsid w:val="00DA5D5F"/>
    <w:rsid w:val="00DA6350"/>
    <w:rsid w:val="00DA6FD8"/>
    <w:rsid w:val="00DB2385"/>
    <w:rsid w:val="00DB3763"/>
    <w:rsid w:val="00DB3855"/>
    <w:rsid w:val="00DB780D"/>
    <w:rsid w:val="00DB7E09"/>
    <w:rsid w:val="00DD1220"/>
    <w:rsid w:val="00DD6A83"/>
    <w:rsid w:val="00DD73AA"/>
    <w:rsid w:val="00DE0D91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380C"/>
    <w:rsid w:val="00E662BD"/>
    <w:rsid w:val="00E737EE"/>
    <w:rsid w:val="00E73DD0"/>
    <w:rsid w:val="00E75DB0"/>
    <w:rsid w:val="00E7771E"/>
    <w:rsid w:val="00E815B5"/>
    <w:rsid w:val="00E844F3"/>
    <w:rsid w:val="00E84915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A5"/>
    <w:rsid w:val="00EE310C"/>
    <w:rsid w:val="00EE5E42"/>
    <w:rsid w:val="00EE74EF"/>
    <w:rsid w:val="00EF1666"/>
    <w:rsid w:val="00EF212C"/>
    <w:rsid w:val="00EF2281"/>
    <w:rsid w:val="00EF4FB7"/>
    <w:rsid w:val="00EF5020"/>
    <w:rsid w:val="00EF68E5"/>
    <w:rsid w:val="00EF6946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BE2"/>
    <w:rsid w:val="00F42F80"/>
    <w:rsid w:val="00F43691"/>
    <w:rsid w:val="00F4390A"/>
    <w:rsid w:val="00F43C5B"/>
    <w:rsid w:val="00F45DCA"/>
    <w:rsid w:val="00F47293"/>
    <w:rsid w:val="00F5205C"/>
    <w:rsid w:val="00F531E6"/>
    <w:rsid w:val="00F54029"/>
    <w:rsid w:val="00F543F7"/>
    <w:rsid w:val="00F56DB0"/>
    <w:rsid w:val="00F60554"/>
    <w:rsid w:val="00F613C4"/>
    <w:rsid w:val="00F70DDD"/>
    <w:rsid w:val="00F71E7E"/>
    <w:rsid w:val="00F73F30"/>
    <w:rsid w:val="00F7440B"/>
    <w:rsid w:val="00F811FD"/>
    <w:rsid w:val="00F8222C"/>
    <w:rsid w:val="00F82D62"/>
    <w:rsid w:val="00F83315"/>
    <w:rsid w:val="00F84217"/>
    <w:rsid w:val="00F85B71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  <w:rsid w:val="493AC72D"/>
    <w:rsid w:val="57D4ACE2"/>
    <w:rsid w:val="66F41666"/>
    <w:rsid w:val="7081D04F"/>
    <w:rsid w:val="7547D28A"/>
    <w:rsid w:val="78B4B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44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cast.classter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71FCDFA86604391F8054337E90318" ma:contentTypeVersion="12" ma:contentTypeDescription="Create a new document." ma:contentTypeScope="" ma:versionID="9a26c05f3a0c241ce8061617acf87614">
  <xsd:schema xmlns:xsd="http://www.w3.org/2001/XMLSchema" xmlns:xs="http://www.w3.org/2001/XMLSchema" xmlns:p="http://schemas.microsoft.com/office/2006/metadata/properties" xmlns:ns2="3f03398d-0ece-48ce-bdc3-b3342d37f0b0" xmlns:ns3="d3147ea9-79fb-4d7e-9ba9-7b6fc83c550b" targetNamespace="http://schemas.microsoft.com/office/2006/metadata/properties" ma:root="true" ma:fieldsID="749ab4062e1d02c3056a25a68f0788c7" ns2:_="" ns3:_="">
    <xsd:import namespace="3f03398d-0ece-48ce-bdc3-b3342d37f0b0"/>
    <xsd:import namespace="d3147ea9-79fb-4d7e-9ba9-7b6fc83c55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03398d-0ece-48ce-bdc3-b3342d37f0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b2918eac-b98b-469d-b8dc-95a04dc6b27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147ea9-79fb-4d7e-9ba9-7b6fc83c550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c80be56-b6c4-402a-b6aa-5a9bfd10c3bc}" ma:internalName="TaxCatchAll" ma:showField="CatchAllData" ma:web="d3147ea9-79fb-4d7e-9ba9-7b6fc83c55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f03398d-0ece-48ce-bdc3-b3342d37f0b0">
      <Terms xmlns="http://schemas.microsoft.com/office/infopath/2007/PartnerControls"/>
    </lcf76f155ced4ddcb4097134ff3c332f>
    <TaxCatchAll xmlns="d3147ea9-79fb-4d7e-9ba9-7b6fc83c550b" xsi:nil="true"/>
  </documentManagement>
</p:properties>
</file>

<file path=customXml/itemProps1.xml><?xml version="1.0" encoding="utf-8"?>
<ds:datastoreItem xmlns:ds="http://schemas.openxmlformats.org/officeDocument/2006/customXml" ds:itemID="{1C9FC40B-0E31-409F-8012-C7AD333B2C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167B2E-7507-4944-B5E5-CC75BE5599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03398d-0ece-48ce-bdc3-b3342d37f0b0"/>
    <ds:schemaRef ds:uri="d3147ea9-79fb-4d7e-9ba9-7b6fc83c55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EFD5681-964D-435D-BFE8-3C69749AECC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6AB7B19-01E2-445D-8E0F-C6627347EC6D}">
  <ds:schemaRefs>
    <ds:schemaRef ds:uri="http://schemas.microsoft.com/office/2006/metadata/properties"/>
    <ds:schemaRef ds:uri="http://schemas.microsoft.com/office/infopath/2007/PartnerControls"/>
    <ds:schemaRef ds:uri="3f03398d-0ece-48ce-bdc3-b3342d37f0b0"/>
    <ds:schemaRef ds:uri="d3147ea9-79fb-4d7e-9ba9-7b6fc83c550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12</Words>
  <Characters>3493</Characters>
  <Application>Microsoft Office Word</Application>
  <DocSecurity>0</DocSecurity>
  <Lines>29</Lines>
  <Paragraphs>8</Paragraphs>
  <ScaleCrop>false</ScaleCrop>
  <Manager>D. Friggieri</Manager>
  <Company>MCAST</Company>
  <LinksUpToDate>false</LinksUpToDate>
  <CharactersWithSpaces>4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Lee Xerri</cp:lastModifiedBy>
  <cp:revision>28</cp:revision>
  <cp:lastPrinted>2018-08-13T09:11:00Z</cp:lastPrinted>
  <dcterms:created xsi:type="dcterms:W3CDTF">2023-01-28T21:52:00Z</dcterms:created>
  <dcterms:modified xsi:type="dcterms:W3CDTF">2025-03-13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71FCDFA86604391F8054337E90318</vt:lpwstr>
  </property>
</Properties>
</file>